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89C58" w14:textId="54516CDC" w:rsidR="005C1397" w:rsidRPr="005C1397" w:rsidRDefault="005C1397" w:rsidP="005C1397">
      <w:pPr>
        <w:ind w:firstLine="0"/>
        <w:jc w:val="center"/>
        <w:rPr>
          <w:b/>
          <w:bCs/>
          <w:lang w:val="pt-BR"/>
        </w:rPr>
      </w:pPr>
      <w:r w:rsidRPr="005C1397">
        <w:rPr>
          <w:b/>
          <w:bCs/>
          <w:lang w:val="pt-BR"/>
        </w:rPr>
        <w:t>EDITAL No. 01/2023</w:t>
      </w:r>
    </w:p>
    <w:p w14:paraId="7E82B607" w14:textId="52CA1853" w:rsidR="005C1397" w:rsidRPr="005C1397" w:rsidRDefault="005C1397" w:rsidP="005C1397">
      <w:pPr>
        <w:ind w:firstLine="0"/>
        <w:jc w:val="center"/>
        <w:rPr>
          <w:b/>
          <w:bCs/>
          <w:lang w:val="pt-BR"/>
        </w:rPr>
      </w:pPr>
      <w:r w:rsidRPr="005C1397">
        <w:rPr>
          <w:b/>
          <w:bCs/>
          <w:lang w:val="pt-BR"/>
        </w:rPr>
        <w:t>CREDENCIAMENTO E RECREDENCIAMENTO DE DOCENTES</w:t>
      </w:r>
    </w:p>
    <w:p w14:paraId="391DDB8B" w14:textId="77777777" w:rsidR="005C1397" w:rsidRDefault="005C1397" w:rsidP="005C1397">
      <w:pPr>
        <w:ind w:firstLine="0"/>
        <w:rPr>
          <w:lang w:val="pt-BR"/>
        </w:rPr>
      </w:pPr>
    </w:p>
    <w:p w14:paraId="0431D73C" w14:textId="2CEEDDB9" w:rsidR="006D7429" w:rsidRPr="005C1397" w:rsidRDefault="005C1397" w:rsidP="005C1397">
      <w:pPr>
        <w:ind w:firstLine="0"/>
        <w:rPr>
          <w:lang w:val="pt-BR"/>
        </w:rPr>
      </w:pPr>
      <w:r w:rsidRPr="005C1397">
        <w:rPr>
          <w:lang w:val="pt-BR"/>
        </w:rPr>
        <w:t xml:space="preserve">A Coordenação do </w:t>
      </w:r>
      <w:r w:rsidR="003C7835">
        <w:rPr>
          <w:lang w:val="pt-BR"/>
        </w:rPr>
        <w:t xml:space="preserve">Mestrado Profissional em Rede Nacional </w:t>
      </w:r>
      <w:r w:rsidRPr="005C1397">
        <w:rPr>
          <w:lang w:val="pt-BR"/>
        </w:rPr>
        <w:t xml:space="preserve">em </w:t>
      </w:r>
      <w:r w:rsidR="003C7835">
        <w:rPr>
          <w:lang w:val="pt-BR"/>
        </w:rPr>
        <w:t>Gestão e Regulação de Recursos Hídricos</w:t>
      </w:r>
      <w:r w:rsidRPr="005C1397">
        <w:rPr>
          <w:lang w:val="pt-BR"/>
        </w:rPr>
        <w:t xml:space="preserve"> da Universidade Federal de Pernambuco</w:t>
      </w:r>
      <w:r>
        <w:rPr>
          <w:lang w:val="pt-BR"/>
        </w:rPr>
        <w:t xml:space="preserve"> </w:t>
      </w:r>
      <w:r w:rsidRPr="005C1397">
        <w:rPr>
          <w:lang w:val="pt-BR"/>
        </w:rPr>
        <w:t>(</w:t>
      </w:r>
      <w:r w:rsidR="003C7835">
        <w:rPr>
          <w:lang w:val="pt-BR"/>
        </w:rPr>
        <w:t>ProfAgua</w:t>
      </w:r>
      <w:r w:rsidRPr="005C1397">
        <w:rPr>
          <w:lang w:val="pt-BR"/>
        </w:rPr>
        <w:t xml:space="preserve"> / UFPE) comunica a abertura de inscrição, no período de </w:t>
      </w:r>
      <w:r w:rsidR="005B4003">
        <w:rPr>
          <w:lang w:val="pt-BR"/>
        </w:rPr>
        <w:t>30</w:t>
      </w:r>
      <w:r w:rsidRPr="005C1397">
        <w:rPr>
          <w:lang w:val="pt-BR"/>
        </w:rPr>
        <w:t>/0</w:t>
      </w:r>
      <w:r w:rsidR="00F7738F">
        <w:rPr>
          <w:lang w:val="pt-BR"/>
        </w:rPr>
        <w:t>1</w:t>
      </w:r>
      <w:r w:rsidRPr="005C1397">
        <w:rPr>
          <w:lang w:val="pt-BR"/>
        </w:rPr>
        <w:t xml:space="preserve">/2023 a </w:t>
      </w:r>
      <w:r w:rsidR="00B25790">
        <w:rPr>
          <w:lang w:val="pt-BR"/>
        </w:rPr>
        <w:t>10</w:t>
      </w:r>
      <w:r w:rsidRPr="005C1397">
        <w:rPr>
          <w:lang w:val="pt-BR"/>
        </w:rPr>
        <w:t>/0</w:t>
      </w:r>
      <w:r w:rsidR="00A24452">
        <w:rPr>
          <w:lang w:val="pt-BR"/>
        </w:rPr>
        <w:t>2</w:t>
      </w:r>
      <w:r w:rsidRPr="005C1397">
        <w:rPr>
          <w:lang w:val="pt-BR"/>
        </w:rPr>
        <w:t>/2023, para candidatura ao</w:t>
      </w:r>
      <w:r>
        <w:rPr>
          <w:lang w:val="pt-BR"/>
        </w:rPr>
        <w:t xml:space="preserve"> </w:t>
      </w:r>
      <w:r w:rsidRPr="005C1397">
        <w:rPr>
          <w:lang w:val="pt-BR"/>
        </w:rPr>
        <w:t xml:space="preserve">credenciamento / recredenciamento de docente, para atuar como membro </w:t>
      </w:r>
      <w:r w:rsidR="00A57E4E" w:rsidRPr="005C1397">
        <w:rPr>
          <w:lang w:val="pt-BR"/>
        </w:rPr>
        <w:t>permanente ou colaborador</w:t>
      </w:r>
      <w:r>
        <w:rPr>
          <w:lang w:val="pt-BR"/>
        </w:rPr>
        <w:t xml:space="preserve"> </w:t>
      </w:r>
      <w:r w:rsidRPr="005C1397">
        <w:rPr>
          <w:lang w:val="pt-BR"/>
        </w:rPr>
        <w:t xml:space="preserve">no </w:t>
      </w:r>
      <w:r w:rsidR="003C7835">
        <w:rPr>
          <w:lang w:val="pt-BR"/>
        </w:rPr>
        <w:t>ProfAgua</w:t>
      </w:r>
      <w:r w:rsidRPr="005C1397">
        <w:rPr>
          <w:lang w:val="pt-BR"/>
        </w:rPr>
        <w:t xml:space="preserve"> / UFPE, no exercício das atividades de ensino, pesquisa e orientação, nas linhas de pesquisa do</w:t>
      </w:r>
      <w:r>
        <w:rPr>
          <w:lang w:val="pt-BR"/>
        </w:rPr>
        <w:t xml:space="preserve"> </w:t>
      </w:r>
      <w:r w:rsidR="003C7835">
        <w:rPr>
          <w:lang w:val="pt-BR"/>
        </w:rPr>
        <w:t>Mestrado</w:t>
      </w:r>
      <w:r w:rsidRPr="005C1397">
        <w:rPr>
          <w:lang w:val="pt-BR"/>
        </w:rPr>
        <w:t>, durante o período 2023 – 202</w:t>
      </w:r>
      <w:r w:rsidR="003C7835">
        <w:rPr>
          <w:lang w:val="pt-BR"/>
        </w:rPr>
        <w:t>4</w:t>
      </w:r>
      <w:r w:rsidRPr="005C1397">
        <w:rPr>
          <w:lang w:val="pt-BR"/>
        </w:rPr>
        <w:t xml:space="preserve"> (</w:t>
      </w:r>
      <w:r w:rsidR="003C7835">
        <w:rPr>
          <w:lang w:val="pt-BR"/>
        </w:rPr>
        <w:t>2</w:t>
      </w:r>
      <w:r w:rsidRPr="005C1397">
        <w:rPr>
          <w:lang w:val="pt-BR"/>
        </w:rPr>
        <w:t xml:space="preserve"> anos). O mesmo edital serve como ferramenta de</w:t>
      </w:r>
      <w:r>
        <w:rPr>
          <w:lang w:val="pt-BR"/>
        </w:rPr>
        <w:t xml:space="preserve"> </w:t>
      </w:r>
      <w:r w:rsidRPr="005C1397">
        <w:rPr>
          <w:lang w:val="pt-BR"/>
        </w:rPr>
        <w:t xml:space="preserve">recredenciamento aos(às) atuais professores(as) do programa, tanto para membros </w:t>
      </w:r>
      <w:r w:rsidR="00A57E4E" w:rsidRPr="005C1397">
        <w:rPr>
          <w:lang w:val="pt-BR"/>
        </w:rPr>
        <w:t>permanentes como para</w:t>
      </w:r>
      <w:r w:rsidR="00A57E4E">
        <w:rPr>
          <w:lang w:val="pt-BR"/>
        </w:rPr>
        <w:t xml:space="preserve"> </w:t>
      </w:r>
      <w:r w:rsidR="00A57E4E" w:rsidRPr="005C1397">
        <w:rPr>
          <w:lang w:val="pt-BR"/>
        </w:rPr>
        <w:t>membros colaboradores</w:t>
      </w:r>
      <w:r w:rsidRPr="005C1397">
        <w:rPr>
          <w:lang w:val="pt-BR"/>
        </w:rPr>
        <w:t>. O(A) interessado(a) deverá encaminhar os documentos solicitados, em formato</w:t>
      </w:r>
      <w:r>
        <w:rPr>
          <w:lang w:val="pt-BR"/>
        </w:rPr>
        <w:t xml:space="preserve"> </w:t>
      </w:r>
      <w:r w:rsidRPr="005C1397">
        <w:rPr>
          <w:lang w:val="pt-BR"/>
        </w:rPr>
        <w:t xml:space="preserve">digitalizado, ao e-mail do </w:t>
      </w:r>
      <w:r w:rsidR="003C7835">
        <w:rPr>
          <w:lang w:val="pt-BR"/>
        </w:rPr>
        <w:t>ProfAfua</w:t>
      </w:r>
      <w:r w:rsidRPr="005C1397">
        <w:rPr>
          <w:lang w:val="pt-BR"/>
        </w:rPr>
        <w:t xml:space="preserve"> (</w:t>
      </w:r>
      <w:r w:rsidR="003C7835" w:rsidRPr="003C7835">
        <w:rPr>
          <w:lang w:val="pt-BR"/>
        </w:rPr>
        <w:t>profaguasecretaria.ufpe@gmail.com</w:t>
      </w:r>
      <w:r w:rsidRPr="005C1397">
        <w:rPr>
          <w:lang w:val="pt-BR"/>
        </w:rPr>
        <w:t>).</w:t>
      </w:r>
    </w:p>
    <w:p w14:paraId="6FBFC381" w14:textId="05125841" w:rsidR="005C1397" w:rsidRDefault="005C1397" w:rsidP="003C7835">
      <w:pPr>
        <w:ind w:firstLine="0"/>
        <w:rPr>
          <w:lang w:val="pt-BR"/>
        </w:rPr>
      </w:pPr>
    </w:p>
    <w:p w14:paraId="5BDC899C" w14:textId="77777777" w:rsidR="003C7835" w:rsidRPr="003C7835" w:rsidRDefault="003C7835" w:rsidP="003C7835">
      <w:pPr>
        <w:ind w:firstLine="0"/>
        <w:rPr>
          <w:lang w:val="pt-BR"/>
        </w:rPr>
      </w:pPr>
      <w:r w:rsidRPr="003C7835">
        <w:rPr>
          <w:lang w:val="pt-BR"/>
        </w:rPr>
        <w:t>1. NÚMERO E DISTRIBUIÇÃO DAS VAGAS</w:t>
      </w:r>
    </w:p>
    <w:p w14:paraId="26BE2DD7" w14:textId="77777777" w:rsidR="003C7835" w:rsidRDefault="003C7835" w:rsidP="003C7835">
      <w:pPr>
        <w:ind w:firstLine="0"/>
        <w:rPr>
          <w:lang w:val="pt-BR"/>
        </w:rPr>
      </w:pPr>
    </w:p>
    <w:p w14:paraId="3697FB64" w14:textId="44590914" w:rsidR="003C7835" w:rsidRPr="003C7835" w:rsidRDefault="003C7835" w:rsidP="003C7835">
      <w:pPr>
        <w:ind w:firstLine="0"/>
        <w:rPr>
          <w:lang w:val="pt-BR"/>
        </w:rPr>
      </w:pPr>
      <w:r w:rsidRPr="003C7835">
        <w:rPr>
          <w:lang w:val="pt-BR"/>
        </w:rPr>
        <w:t>1.1 Credenciamento</w:t>
      </w:r>
    </w:p>
    <w:p w14:paraId="103BFC1E" w14:textId="77777777" w:rsidR="003C7835" w:rsidRDefault="003C7835" w:rsidP="003C7835">
      <w:pPr>
        <w:ind w:firstLine="0"/>
        <w:rPr>
          <w:lang w:val="pt-BR"/>
        </w:rPr>
      </w:pPr>
    </w:p>
    <w:p w14:paraId="2E575628" w14:textId="31E00A66" w:rsidR="003C7835" w:rsidRDefault="003C7835" w:rsidP="003C7835">
      <w:pPr>
        <w:ind w:firstLine="0"/>
        <w:rPr>
          <w:lang w:val="pt-BR"/>
        </w:rPr>
      </w:pPr>
      <w:r w:rsidRPr="003C7835">
        <w:rPr>
          <w:lang w:val="pt-BR"/>
        </w:rPr>
        <w:t xml:space="preserve">Serão oferecidas 2 (duas) vagas para novos membros </w:t>
      </w:r>
      <w:r w:rsidR="00A57E4E" w:rsidRPr="003C7835">
        <w:rPr>
          <w:lang w:val="pt-BR"/>
        </w:rPr>
        <w:t xml:space="preserve">permanentes </w:t>
      </w:r>
      <w:r w:rsidR="00A57E4E">
        <w:rPr>
          <w:lang w:val="pt-BR"/>
        </w:rPr>
        <w:t xml:space="preserve">ou </w:t>
      </w:r>
      <w:r w:rsidR="00A57E4E" w:rsidRPr="003C7835">
        <w:rPr>
          <w:lang w:val="pt-BR"/>
        </w:rPr>
        <w:t>colaboradores</w:t>
      </w:r>
      <w:r w:rsidRPr="003C7835">
        <w:rPr>
          <w:lang w:val="pt-BR"/>
        </w:rPr>
        <w:t>, destinadas a docentes da UFPE e externos à UFPE vinculados a Instituições de Ensino Superior</w:t>
      </w:r>
      <w:r>
        <w:rPr>
          <w:lang w:val="pt-BR"/>
        </w:rPr>
        <w:t xml:space="preserve"> </w:t>
      </w:r>
      <w:r w:rsidRPr="003C7835">
        <w:rPr>
          <w:lang w:val="pt-BR"/>
        </w:rPr>
        <w:t>pública ou privada</w:t>
      </w:r>
      <w:r>
        <w:rPr>
          <w:lang w:val="pt-BR"/>
        </w:rPr>
        <w:t>.</w:t>
      </w:r>
    </w:p>
    <w:p w14:paraId="19E7D17F" w14:textId="6D5CA4CA" w:rsidR="003C7835" w:rsidRDefault="003C7835" w:rsidP="003C7835">
      <w:pPr>
        <w:ind w:firstLine="0"/>
        <w:rPr>
          <w:lang w:val="pt-BR"/>
        </w:rPr>
      </w:pPr>
    </w:p>
    <w:p w14:paraId="293B190D" w14:textId="77777777" w:rsidR="003C7835" w:rsidRPr="003C7835" w:rsidRDefault="003C7835" w:rsidP="003C7835">
      <w:pPr>
        <w:ind w:firstLine="0"/>
        <w:rPr>
          <w:lang w:val="pt-BR"/>
        </w:rPr>
      </w:pPr>
      <w:r w:rsidRPr="003C7835">
        <w:rPr>
          <w:lang w:val="pt-BR"/>
        </w:rPr>
        <w:t>1.2 Recredenciamento</w:t>
      </w:r>
    </w:p>
    <w:p w14:paraId="06CE9148" w14:textId="77777777" w:rsidR="003C7835" w:rsidRDefault="003C7835" w:rsidP="003C7835">
      <w:pPr>
        <w:ind w:firstLine="0"/>
        <w:rPr>
          <w:lang w:val="pt-BR"/>
        </w:rPr>
      </w:pPr>
    </w:p>
    <w:p w14:paraId="3D866914" w14:textId="23312B3E" w:rsidR="003C7835" w:rsidRPr="003C7835" w:rsidRDefault="003C7835" w:rsidP="003C7835">
      <w:pPr>
        <w:ind w:firstLine="0"/>
        <w:rPr>
          <w:lang w:val="pt-BR"/>
        </w:rPr>
      </w:pPr>
      <w:r w:rsidRPr="003C7835">
        <w:rPr>
          <w:lang w:val="pt-BR"/>
        </w:rPr>
        <w:t xml:space="preserve">1.2.1 Poderá solicitar </w:t>
      </w:r>
      <w:r w:rsidR="00A57E4E" w:rsidRPr="003C7835">
        <w:rPr>
          <w:lang w:val="pt-BR"/>
        </w:rPr>
        <w:t>recredenciamento como membro permanente</w:t>
      </w:r>
      <w:r w:rsidR="00A57E4E">
        <w:rPr>
          <w:lang w:val="pt-BR"/>
        </w:rPr>
        <w:t xml:space="preserve"> ou colaborador</w:t>
      </w:r>
      <w:r w:rsidRPr="003C7835">
        <w:rPr>
          <w:lang w:val="pt-BR"/>
        </w:rPr>
        <w:t>, o(a) candidato(a) ora na situação de</w:t>
      </w:r>
      <w:r>
        <w:rPr>
          <w:lang w:val="pt-BR"/>
        </w:rPr>
        <w:t xml:space="preserve"> </w:t>
      </w:r>
      <w:r w:rsidRPr="003C7835">
        <w:rPr>
          <w:lang w:val="pt-BR"/>
        </w:rPr>
        <w:t xml:space="preserve">membro </w:t>
      </w:r>
      <w:r w:rsidR="00A57E4E" w:rsidRPr="003C7835">
        <w:rPr>
          <w:lang w:val="pt-BR"/>
        </w:rPr>
        <w:t xml:space="preserve">permanente ou colaborador </w:t>
      </w:r>
      <w:r w:rsidRPr="003C7835">
        <w:rPr>
          <w:lang w:val="pt-BR"/>
        </w:rPr>
        <w:t>que, no período 2019 – 2022, satisfez ao menos 01 (uma) das</w:t>
      </w:r>
      <w:r>
        <w:rPr>
          <w:lang w:val="pt-BR"/>
        </w:rPr>
        <w:t xml:space="preserve"> </w:t>
      </w:r>
      <w:r w:rsidRPr="003C7835">
        <w:rPr>
          <w:lang w:val="pt-BR"/>
        </w:rPr>
        <w:t>seguintes condições:</w:t>
      </w:r>
    </w:p>
    <w:p w14:paraId="28A65F8C" w14:textId="2940ABFE" w:rsidR="003C7835" w:rsidRPr="003C7835" w:rsidRDefault="003C7835" w:rsidP="003C7835">
      <w:pPr>
        <w:ind w:firstLine="0"/>
        <w:rPr>
          <w:lang w:val="pt-BR"/>
        </w:rPr>
      </w:pPr>
      <w:r w:rsidRPr="003C7835">
        <w:rPr>
          <w:lang w:val="pt-BR"/>
        </w:rPr>
        <w:t>a) orientou ao menos um (1) Mestrando que tenha defendido, com sucesso, dissertação final no</w:t>
      </w:r>
      <w:r>
        <w:rPr>
          <w:lang w:val="pt-BR"/>
        </w:rPr>
        <w:t xml:space="preserve"> ProfAgua</w:t>
      </w:r>
      <w:r w:rsidRPr="003C7835">
        <w:rPr>
          <w:lang w:val="pt-BR"/>
        </w:rPr>
        <w:t xml:space="preserve"> / UFPE, no período 2019 – 2022;</w:t>
      </w:r>
    </w:p>
    <w:p w14:paraId="11AC3CCD" w14:textId="7915758C" w:rsidR="003C7835" w:rsidRPr="003C7835" w:rsidRDefault="003C7835" w:rsidP="003C7835">
      <w:pPr>
        <w:ind w:firstLine="0"/>
        <w:rPr>
          <w:lang w:val="pt-BR"/>
        </w:rPr>
      </w:pPr>
      <w:r w:rsidRPr="003C7835">
        <w:rPr>
          <w:lang w:val="pt-BR"/>
        </w:rPr>
        <w:t xml:space="preserve">b) ofereceu disciplina(s) no </w:t>
      </w:r>
      <w:r w:rsidR="007C7271">
        <w:rPr>
          <w:lang w:val="pt-BR"/>
        </w:rPr>
        <w:t>ProfAgua</w:t>
      </w:r>
      <w:r w:rsidRPr="003C7835">
        <w:rPr>
          <w:lang w:val="pt-BR"/>
        </w:rPr>
        <w:t xml:space="preserve"> / UFPE, ao menos, duas (2) vezes no período 2019 – 2022;</w:t>
      </w:r>
    </w:p>
    <w:p w14:paraId="3BB310AB" w14:textId="23646DDA" w:rsidR="003C7835" w:rsidRPr="003C7835" w:rsidRDefault="003C7835" w:rsidP="003C7835">
      <w:pPr>
        <w:ind w:firstLine="0"/>
        <w:rPr>
          <w:lang w:val="pt-BR"/>
        </w:rPr>
      </w:pPr>
      <w:r w:rsidRPr="003C7835">
        <w:rPr>
          <w:lang w:val="pt-BR"/>
        </w:rPr>
        <w:t xml:space="preserve">c) publicou trabalho, com discente do </w:t>
      </w:r>
      <w:r w:rsidR="007C7271">
        <w:rPr>
          <w:lang w:val="pt-BR"/>
        </w:rPr>
        <w:t>ProfAgua</w:t>
      </w:r>
      <w:r w:rsidRPr="003C7835">
        <w:rPr>
          <w:lang w:val="pt-BR"/>
        </w:rPr>
        <w:t xml:space="preserve"> / UFPE, em revista com Qualis CAPES em estrato maior</w:t>
      </w:r>
      <w:r>
        <w:rPr>
          <w:lang w:val="pt-BR"/>
        </w:rPr>
        <w:t xml:space="preserve"> </w:t>
      </w:r>
      <w:r w:rsidRPr="003C7835">
        <w:rPr>
          <w:lang w:val="pt-BR"/>
        </w:rPr>
        <w:t xml:space="preserve">ou igual a </w:t>
      </w:r>
      <w:r w:rsidR="00A57E4E">
        <w:rPr>
          <w:lang w:val="pt-BR"/>
        </w:rPr>
        <w:t>A4</w:t>
      </w:r>
      <w:r w:rsidRPr="003C7835">
        <w:rPr>
          <w:lang w:val="pt-BR"/>
        </w:rPr>
        <w:t>, no período 2019 – 2022.</w:t>
      </w:r>
    </w:p>
    <w:p w14:paraId="5F93514D" w14:textId="4762B2F0" w:rsidR="003C7835" w:rsidRPr="003C7835" w:rsidRDefault="003C7835" w:rsidP="003C7835">
      <w:pPr>
        <w:ind w:firstLine="0"/>
        <w:rPr>
          <w:lang w:val="pt-BR"/>
        </w:rPr>
      </w:pPr>
      <w:r w:rsidRPr="003C7835">
        <w:rPr>
          <w:lang w:val="pt-BR"/>
        </w:rPr>
        <w:t xml:space="preserve">d) Ter sido coordendador geral, coordenador ou vice coordenador do </w:t>
      </w:r>
      <w:r w:rsidR="00A57E4E">
        <w:rPr>
          <w:lang w:val="pt-BR"/>
        </w:rPr>
        <w:t>ProfAgua</w:t>
      </w:r>
      <w:r w:rsidRPr="003C7835">
        <w:rPr>
          <w:lang w:val="pt-BR"/>
        </w:rPr>
        <w:t>.</w:t>
      </w:r>
    </w:p>
    <w:p w14:paraId="2BD05935" w14:textId="388838B2" w:rsidR="003C7835" w:rsidRDefault="003C7835" w:rsidP="003C7835">
      <w:pPr>
        <w:ind w:firstLine="0"/>
        <w:rPr>
          <w:lang w:val="pt-BR"/>
        </w:rPr>
      </w:pPr>
    </w:p>
    <w:p w14:paraId="5CF3C82C" w14:textId="30777495" w:rsidR="00A57E4E" w:rsidRDefault="00A57E4E" w:rsidP="003C7835">
      <w:pPr>
        <w:ind w:firstLine="0"/>
        <w:rPr>
          <w:lang w:val="pt-BR"/>
        </w:rPr>
      </w:pPr>
      <w:r w:rsidRPr="00A57E4E">
        <w:rPr>
          <w:lang w:val="pt-BR"/>
        </w:rPr>
        <w:t>Parágrafo Único: Não há obrigatoriedade do preenchimento de todas as novas vagas ofertadas neste edital.</w:t>
      </w:r>
    </w:p>
    <w:p w14:paraId="71C05856" w14:textId="7B09BDC5" w:rsidR="00A57E4E" w:rsidRDefault="00A57E4E" w:rsidP="003C7835">
      <w:pPr>
        <w:ind w:firstLine="0"/>
        <w:rPr>
          <w:lang w:val="pt-BR"/>
        </w:rPr>
      </w:pPr>
    </w:p>
    <w:p w14:paraId="14021907" w14:textId="5D985636" w:rsidR="00A57E4E" w:rsidRPr="00A57E4E" w:rsidRDefault="00A57E4E" w:rsidP="00A57E4E">
      <w:pPr>
        <w:ind w:firstLine="0"/>
        <w:rPr>
          <w:lang w:val="pt-BR"/>
        </w:rPr>
      </w:pPr>
      <w:r w:rsidRPr="00A57E4E">
        <w:rPr>
          <w:lang w:val="pt-BR"/>
        </w:rPr>
        <w:t>2. DAS EXIGÊNCIAS PARA O PLEITO DAS NOVAS VAGAS [APENAS CREDENCIAMAENTO DE</w:t>
      </w:r>
      <w:r>
        <w:rPr>
          <w:lang w:val="pt-BR"/>
        </w:rPr>
        <w:t xml:space="preserve"> </w:t>
      </w:r>
      <w:r w:rsidRPr="00A57E4E">
        <w:rPr>
          <w:lang w:val="pt-BR"/>
        </w:rPr>
        <w:t>NOVOS(AS) CANDIDATOS(AS)]:</w:t>
      </w:r>
    </w:p>
    <w:p w14:paraId="1B664130" w14:textId="77777777" w:rsidR="007C7271" w:rsidRDefault="007C7271" w:rsidP="00A57E4E">
      <w:pPr>
        <w:ind w:firstLine="0"/>
        <w:rPr>
          <w:lang w:val="pt-BR"/>
        </w:rPr>
      </w:pPr>
    </w:p>
    <w:p w14:paraId="2F86EF18" w14:textId="3CAEDD22" w:rsidR="00A57E4E" w:rsidRPr="00A57E4E" w:rsidRDefault="00A57E4E" w:rsidP="00A57E4E">
      <w:pPr>
        <w:ind w:firstLine="0"/>
        <w:rPr>
          <w:lang w:val="pt-BR"/>
        </w:rPr>
      </w:pPr>
      <w:r w:rsidRPr="00A57E4E">
        <w:rPr>
          <w:lang w:val="pt-BR"/>
        </w:rPr>
        <w:t>2.1 Ter título de doutor em Programa de Pós-Graduação reconhecido pela CAPES.</w:t>
      </w:r>
    </w:p>
    <w:p w14:paraId="216970C1" w14:textId="6F08967F" w:rsidR="00A57E4E" w:rsidRPr="00A57E4E" w:rsidRDefault="00A57E4E" w:rsidP="00A57E4E">
      <w:pPr>
        <w:ind w:firstLine="0"/>
        <w:rPr>
          <w:lang w:val="pt-BR"/>
        </w:rPr>
      </w:pPr>
      <w:r w:rsidRPr="00A57E4E">
        <w:rPr>
          <w:lang w:val="pt-BR"/>
        </w:rPr>
        <w:t xml:space="preserve">2.2 Ser docente ou pesquisador, com vínculo empregatício </w:t>
      </w:r>
      <w:r w:rsidR="00F3730A">
        <w:rPr>
          <w:lang w:val="pt-BR"/>
        </w:rPr>
        <w:t xml:space="preserve">ou aposentado </w:t>
      </w:r>
      <w:r w:rsidRPr="00A57E4E">
        <w:rPr>
          <w:lang w:val="pt-BR"/>
        </w:rPr>
        <w:t>em Instituição de Pesquisa ou de Ensino Superior,</w:t>
      </w:r>
      <w:r>
        <w:rPr>
          <w:lang w:val="pt-BR"/>
        </w:rPr>
        <w:t xml:space="preserve"> </w:t>
      </w:r>
      <w:r w:rsidRPr="00A57E4E">
        <w:rPr>
          <w:lang w:val="pt-BR"/>
        </w:rPr>
        <w:t>pública ou privada.</w:t>
      </w:r>
    </w:p>
    <w:p w14:paraId="65175342" w14:textId="052E2BC9" w:rsidR="00A57E4E" w:rsidRPr="00A57E4E" w:rsidRDefault="00A57E4E" w:rsidP="00A57E4E">
      <w:pPr>
        <w:ind w:firstLine="0"/>
        <w:rPr>
          <w:lang w:val="pt-BR"/>
        </w:rPr>
      </w:pPr>
      <w:r w:rsidRPr="00A57E4E">
        <w:rPr>
          <w:lang w:val="pt-BR"/>
        </w:rPr>
        <w:t xml:space="preserve">2.3 Comprovar formação compatível com </w:t>
      </w:r>
      <w:r>
        <w:rPr>
          <w:lang w:val="pt-BR"/>
        </w:rPr>
        <w:t>um</w:t>
      </w:r>
      <w:r w:rsidRPr="00A57E4E">
        <w:rPr>
          <w:lang w:val="pt-BR"/>
        </w:rPr>
        <w:t xml:space="preserve">a </w:t>
      </w:r>
      <w:r>
        <w:rPr>
          <w:lang w:val="pt-BR"/>
        </w:rPr>
        <w:t xml:space="preserve">das </w:t>
      </w:r>
      <w:r w:rsidRPr="00A57E4E">
        <w:rPr>
          <w:lang w:val="pt-BR"/>
        </w:rPr>
        <w:t>linha</w:t>
      </w:r>
      <w:r>
        <w:rPr>
          <w:lang w:val="pt-BR"/>
        </w:rPr>
        <w:t>s</w:t>
      </w:r>
      <w:r w:rsidRPr="00A57E4E">
        <w:rPr>
          <w:lang w:val="pt-BR"/>
        </w:rPr>
        <w:t xml:space="preserve"> de pesquisa do </w:t>
      </w:r>
      <w:r>
        <w:rPr>
          <w:lang w:val="pt-BR"/>
        </w:rPr>
        <w:t>ProfAgua.</w:t>
      </w:r>
    </w:p>
    <w:p w14:paraId="4AE1FF31" w14:textId="33C3F3C1" w:rsidR="00A57E4E" w:rsidRPr="00A57E4E" w:rsidRDefault="00A57E4E" w:rsidP="00A57E4E">
      <w:pPr>
        <w:ind w:firstLine="0"/>
        <w:rPr>
          <w:lang w:val="pt-BR"/>
        </w:rPr>
      </w:pPr>
      <w:r w:rsidRPr="00A57E4E">
        <w:rPr>
          <w:lang w:val="pt-BR"/>
        </w:rPr>
        <w:lastRenderedPageBreak/>
        <w:t>.</w:t>
      </w:r>
    </w:p>
    <w:p w14:paraId="3FC22960" w14:textId="7888EC49" w:rsidR="00A57E4E" w:rsidRDefault="00A57E4E" w:rsidP="004E1EF2">
      <w:pPr>
        <w:ind w:firstLine="0"/>
        <w:rPr>
          <w:lang w:val="pt-BR"/>
        </w:rPr>
      </w:pPr>
      <w:r w:rsidRPr="00A57E4E">
        <w:rPr>
          <w:lang w:val="pt-BR"/>
        </w:rPr>
        <w:t xml:space="preserve">2.4 Comprovar produção científica compatível com </w:t>
      </w:r>
      <w:r w:rsidR="004E1EF2">
        <w:rPr>
          <w:lang w:val="pt-BR"/>
        </w:rPr>
        <w:t>um</w:t>
      </w:r>
      <w:r w:rsidRPr="00A57E4E">
        <w:rPr>
          <w:lang w:val="pt-BR"/>
        </w:rPr>
        <w:t xml:space="preserve">a </w:t>
      </w:r>
      <w:r w:rsidR="004E1EF2">
        <w:rPr>
          <w:lang w:val="pt-BR"/>
        </w:rPr>
        <w:t xml:space="preserve">das </w:t>
      </w:r>
      <w:r w:rsidRPr="00A57E4E">
        <w:rPr>
          <w:lang w:val="pt-BR"/>
        </w:rPr>
        <w:t>linha</w:t>
      </w:r>
      <w:r w:rsidR="004E1EF2">
        <w:rPr>
          <w:lang w:val="pt-BR"/>
        </w:rPr>
        <w:t>s</w:t>
      </w:r>
      <w:r w:rsidRPr="00A57E4E">
        <w:rPr>
          <w:lang w:val="pt-BR"/>
        </w:rPr>
        <w:t xml:space="preserve"> de pesquisa do </w:t>
      </w:r>
      <w:r w:rsidR="004E1EF2">
        <w:rPr>
          <w:lang w:val="pt-BR"/>
        </w:rPr>
        <w:t>ProfAgua.</w:t>
      </w:r>
    </w:p>
    <w:p w14:paraId="7C02CE4A" w14:textId="37DDA0BC" w:rsidR="00A57E4E" w:rsidRDefault="00A57E4E" w:rsidP="003C7835">
      <w:pPr>
        <w:ind w:firstLine="0"/>
        <w:rPr>
          <w:lang w:val="pt-BR"/>
        </w:rPr>
      </w:pPr>
    </w:p>
    <w:p w14:paraId="5FBCAB4D" w14:textId="77777777" w:rsidR="004E1EF2" w:rsidRPr="004E1EF2" w:rsidRDefault="004E1EF2" w:rsidP="004E1EF2">
      <w:pPr>
        <w:ind w:firstLine="0"/>
        <w:rPr>
          <w:lang w:val="pt-BR"/>
        </w:rPr>
      </w:pPr>
      <w:r w:rsidRPr="004E1EF2">
        <w:rPr>
          <w:lang w:val="pt-BR"/>
        </w:rPr>
        <w:t>3. DA DOCUMENTAÇÃO</w:t>
      </w:r>
    </w:p>
    <w:p w14:paraId="373681D3" w14:textId="77777777" w:rsidR="004E1EF2" w:rsidRDefault="004E1EF2" w:rsidP="004E1EF2">
      <w:pPr>
        <w:ind w:firstLine="0"/>
        <w:rPr>
          <w:lang w:val="pt-BR"/>
        </w:rPr>
      </w:pPr>
    </w:p>
    <w:p w14:paraId="1EA1FA23" w14:textId="6890066B" w:rsidR="004E1EF2" w:rsidRDefault="004E1EF2" w:rsidP="004E1EF2">
      <w:pPr>
        <w:ind w:firstLine="0"/>
        <w:rPr>
          <w:lang w:val="pt-BR"/>
        </w:rPr>
      </w:pPr>
      <w:r w:rsidRPr="004E1EF2">
        <w:rPr>
          <w:lang w:val="pt-BR"/>
        </w:rPr>
        <w:t>3.1 Preencher Formulário de Solicitação de inscrição no processo de credenciamento / recredenciamento</w:t>
      </w:r>
      <w:r>
        <w:rPr>
          <w:lang w:val="pt-BR"/>
        </w:rPr>
        <w:t xml:space="preserve"> </w:t>
      </w:r>
      <w:r w:rsidRPr="004E1EF2">
        <w:rPr>
          <w:lang w:val="pt-BR"/>
        </w:rPr>
        <w:t>(Anexos 01 ou 02, respectivamente, para membro permanente ou colaborador);</w:t>
      </w:r>
    </w:p>
    <w:p w14:paraId="6C73414C" w14:textId="5DBB360C" w:rsidR="00063B41" w:rsidRPr="004E1EF2" w:rsidRDefault="00063B41" w:rsidP="004E1EF2">
      <w:pPr>
        <w:ind w:firstLine="0"/>
        <w:rPr>
          <w:lang w:val="pt-BR"/>
        </w:rPr>
      </w:pPr>
      <w:r>
        <w:rPr>
          <w:lang w:val="pt-BR"/>
        </w:rPr>
        <w:t xml:space="preserve">3.2 </w:t>
      </w:r>
      <w:r w:rsidRPr="00063B41">
        <w:rPr>
          <w:lang w:val="pt-BR"/>
        </w:rPr>
        <w:t>Preencher a Ficha Resumo Única (Anexo 03);</w:t>
      </w:r>
    </w:p>
    <w:p w14:paraId="2E021489" w14:textId="19473EC0" w:rsidR="004E1EF2" w:rsidRPr="004E1EF2" w:rsidRDefault="004E1EF2" w:rsidP="004E1EF2">
      <w:pPr>
        <w:ind w:firstLine="0"/>
        <w:rPr>
          <w:lang w:val="pt-BR"/>
        </w:rPr>
      </w:pPr>
      <w:r w:rsidRPr="004E1EF2">
        <w:rPr>
          <w:lang w:val="pt-BR"/>
        </w:rPr>
        <w:t>3.</w:t>
      </w:r>
      <w:r w:rsidR="00063B41">
        <w:rPr>
          <w:lang w:val="pt-BR"/>
        </w:rPr>
        <w:t>3</w:t>
      </w:r>
      <w:r w:rsidRPr="004E1EF2">
        <w:rPr>
          <w:lang w:val="pt-BR"/>
        </w:rPr>
        <w:t xml:space="preserve"> Preencher Carta de Declaração de compromisso de cumprimento das normas da UFPE, do regimento interno</w:t>
      </w:r>
      <w:r>
        <w:rPr>
          <w:lang w:val="pt-BR"/>
        </w:rPr>
        <w:t xml:space="preserve"> </w:t>
      </w:r>
      <w:r w:rsidRPr="004E1EF2">
        <w:rPr>
          <w:lang w:val="pt-BR"/>
        </w:rPr>
        <w:t xml:space="preserve">do </w:t>
      </w:r>
      <w:r>
        <w:rPr>
          <w:lang w:val="pt-BR"/>
        </w:rPr>
        <w:t xml:space="preserve">ProfAgua </w:t>
      </w:r>
      <w:r w:rsidRPr="004E1EF2">
        <w:rPr>
          <w:lang w:val="pt-BR"/>
        </w:rPr>
        <w:t>/ UFPE e da CAPES (Anexo 0</w:t>
      </w:r>
      <w:r w:rsidR="001D0171">
        <w:rPr>
          <w:lang w:val="pt-BR"/>
        </w:rPr>
        <w:t>4</w:t>
      </w:r>
      <w:r w:rsidRPr="004E1EF2">
        <w:rPr>
          <w:lang w:val="pt-BR"/>
        </w:rPr>
        <w:t>);</w:t>
      </w:r>
    </w:p>
    <w:p w14:paraId="4C6C1BA5" w14:textId="78A3D20E" w:rsidR="004E1EF2" w:rsidRDefault="004E1EF2" w:rsidP="004E1EF2">
      <w:pPr>
        <w:ind w:firstLine="0"/>
        <w:rPr>
          <w:lang w:val="pt-BR"/>
        </w:rPr>
      </w:pPr>
      <w:r w:rsidRPr="004E1EF2">
        <w:rPr>
          <w:lang w:val="pt-BR"/>
        </w:rPr>
        <w:t>3.</w:t>
      </w:r>
      <w:r w:rsidR="00774DAF">
        <w:rPr>
          <w:lang w:val="pt-BR"/>
        </w:rPr>
        <w:t>4</w:t>
      </w:r>
      <w:r w:rsidRPr="004E1EF2">
        <w:rPr>
          <w:lang w:val="pt-BR"/>
        </w:rPr>
        <w:t xml:space="preserve"> Encaminhar cópia digitalizada do Diploma e do Histórico do curso de doutorado (frente e verso) (apenas para</w:t>
      </w:r>
      <w:r>
        <w:rPr>
          <w:lang w:val="pt-BR"/>
        </w:rPr>
        <w:t xml:space="preserve"> </w:t>
      </w:r>
      <w:r w:rsidRPr="004E1EF2">
        <w:rPr>
          <w:lang w:val="pt-BR"/>
        </w:rPr>
        <w:t>novos credenciamentos);</w:t>
      </w:r>
    </w:p>
    <w:p w14:paraId="0624A7AF" w14:textId="13EE83DD" w:rsidR="006E358B" w:rsidRDefault="006E358B" w:rsidP="006E358B">
      <w:pPr>
        <w:ind w:firstLine="0"/>
        <w:rPr>
          <w:lang w:val="pt-BR"/>
        </w:rPr>
      </w:pPr>
      <w:r w:rsidRPr="006E358B">
        <w:rPr>
          <w:lang w:val="pt-BR"/>
        </w:rPr>
        <w:t xml:space="preserve">3.5 Encaminhar Declaração de Disponibilidade de dedicação ao </w:t>
      </w:r>
      <w:r>
        <w:rPr>
          <w:lang w:val="pt-BR"/>
        </w:rPr>
        <w:t>ProfAgua</w:t>
      </w:r>
      <w:r w:rsidRPr="006E358B">
        <w:rPr>
          <w:lang w:val="pt-BR"/>
        </w:rPr>
        <w:t xml:space="preserve"> / UFPE, de 10 (dez) horas semanais (PERMANENTE, Anexo 05), expedida e assinada pelo</w:t>
      </w:r>
      <w:r w:rsidR="00C26BE2">
        <w:rPr>
          <w:lang w:val="pt-BR"/>
        </w:rPr>
        <w:t xml:space="preserve"> </w:t>
      </w:r>
      <w:r w:rsidRPr="006E358B">
        <w:rPr>
          <w:lang w:val="pt-BR"/>
        </w:rPr>
        <w:t>Chefe da Unidade ou Subunidade de origem do docente (apenas para novos credenciamentos);</w:t>
      </w:r>
    </w:p>
    <w:p w14:paraId="27DD7E3E" w14:textId="45D30458" w:rsidR="00A57E4E" w:rsidRDefault="004E1EF2" w:rsidP="004E1EF2">
      <w:pPr>
        <w:ind w:firstLine="0"/>
        <w:rPr>
          <w:lang w:val="pt-BR"/>
        </w:rPr>
      </w:pPr>
      <w:r w:rsidRPr="004E1EF2">
        <w:rPr>
          <w:lang w:val="pt-BR"/>
        </w:rPr>
        <w:t>3.</w:t>
      </w:r>
      <w:r w:rsidR="00C26BE2">
        <w:rPr>
          <w:lang w:val="pt-BR"/>
        </w:rPr>
        <w:t>6</w:t>
      </w:r>
      <w:r w:rsidRPr="004E1EF2">
        <w:rPr>
          <w:lang w:val="pt-BR"/>
        </w:rPr>
        <w:t xml:space="preserve"> Encaminhar Plano de Trabalho, com no máximo 5 (cinco) laudas, explicitando a trajetória acadêmica, os</w:t>
      </w:r>
      <w:r>
        <w:rPr>
          <w:lang w:val="pt-BR"/>
        </w:rPr>
        <w:t xml:space="preserve"> </w:t>
      </w:r>
      <w:r w:rsidRPr="004E1EF2">
        <w:rPr>
          <w:lang w:val="pt-BR"/>
        </w:rPr>
        <w:t xml:space="preserve">motivos da escolha pelo </w:t>
      </w:r>
      <w:r w:rsidR="007C7271">
        <w:rPr>
          <w:lang w:val="pt-BR"/>
        </w:rPr>
        <w:t>ProfAgua</w:t>
      </w:r>
      <w:r w:rsidRPr="004E1EF2">
        <w:rPr>
          <w:lang w:val="pt-BR"/>
        </w:rPr>
        <w:t xml:space="preserve"> / UFPE, e linha de pesquisa na qual pretende atuar (apenas para novos</w:t>
      </w:r>
      <w:r>
        <w:rPr>
          <w:lang w:val="pt-BR"/>
        </w:rPr>
        <w:t xml:space="preserve"> </w:t>
      </w:r>
      <w:r w:rsidRPr="004E1EF2">
        <w:rPr>
          <w:lang w:val="pt-BR"/>
        </w:rPr>
        <w:t>credenciamentos).</w:t>
      </w:r>
    </w:p>
    <w:p w14:paraId="6E77745B" w14:textId="678577CB" w:rsidR="00BB4851" w:rsidRDefault="00BB4851" w:rsidP="00BB4851">
      <w:pPr>
        <w:ind w:firstLine="0"/>
        <w:rPr>
          <w:lang w:val="pt-BR"/>
        </w:rPr>
      </w:pPr>
      <w:r w:rsidRPr="00BB4851">
        <w:rPr>
          <w:lang w:val="pt-BR"/>
        </w:rPr>
        <w:t>3.</w:t>
      </w:r>
      <w:r w:rsidR="00C26BE2">
        <w:rPr>
          <w:lang w:val="pt-BR"/>
        </w:rPr>
        <w:t>7</w:t>
      </w:r>
      <w:r w:rsidRPr="00BB4851">
        <w:rPr>
          <w:lang w:val="pt-BR"/>
        </w:rPr>
        <w:t xml:space="preserve"> Encaminhar uma Proposta de Ensino e Pesquisa, com no máximo 3 (três) laudas, atinente ao período 2023</w:t>
      </w:r>
      <w:r>
        <w:rPr>
          <w:lang w:val="pt-BR"/>
        </w:rPr>
        <w:t xml:space="preserve"> </w:t>
      </w:r>
      <w:r w:rsidRPr="00BB4851">
        <w:rPr>
          <w:lang w:val="pt-BR"/>
        </w:rPr>
        <w:t>– 202</w:t>
      </w:r>
      <w:r>
        <w:rPr>
          <w:lang w:val="pt-BR"/>
        </w:rPr>
        <w:t>4</w:t>
      </w:r>
      <w:r w:rsidRPr="00BB4851">
        <w:rPr>
          <w:lang w:val="pt-BR"/>
        </w:rPr>
        <w:t xml:space="preserve">, na qual deve ainda constar uma proposta de disciplina a ser ministrada no </w:t>
      </w:r>
      <w:r w:rsidR="007C7271">
        <w:rPr>
          <w:lang w:val="pt-BR"/>
        </w:rPr>
        <w:t>ProfAgua</w:t>
      </w:r>
      <w:r w:rsidRPr="00BB4851">
        <w:rPr>
          <w:lang w:val="pt-BR"/>
        </w:rPr>
        <w:t xml:space="preserve"> (aprimoramento de uma</w:t>
      </w:r>
      <w:r>
        <w:rPr>
          <w:lang w:val="pt-BR"/>
        </w:rPr>
        <w:t xml:space="preserve"> </w:t>
      </w:r>
      <w:r w:rsidRPr="00BB4851">
        <w:rPr>
          <w:lang w:val="pt-BR"/>
        </w:rPr>
        <w:t xml:space="preserve">já existente ou sugestão de uma nova disciplina) – ver portal público do </w:t>
      </w:r>
      <w:r>
        <w:rPr>
          <w:lang w:val="pt-BR"/>
        </w:rPr>
        <w:t>ProfAgua</w:t>
      </w:r>
      <w:r w:rsidRPr="00BB4851">
        <w:rPr>
          <w:lang w:val="pt-BR"/>
        </w:rPr>
        <w:t xml:space="preserve"> (apenas para novos</w:t>
      </w:r>
      <w:r>
        <w:rPr>
          <w:lang w:val="pt-BR"/>
        </w:rPr>
        <w:t xml:space="preserve"> </w:t>
      </w:r>
      <w:r w:rsidRPr="00BB4851">
        <w:rPr>
          <w:lang w:val="pt-BR"/>
        </w:rPr>
        <w:t>credenciamentos).</w:t>
      </w:r>
    </w:p>
    <w:p w14:paraId="7D1FA4A5" w14:textId="41FC4AED" w:rsidR="004E1EF2" w:rsidRDefault="004E1EF2" w:rsidP="004E1EF2">
      <w:pPr>
        <w:ind w:firstLine="0"/>
        <w:rPr>
          <w:lang w:val="pt-BR"/>
        </w:rPr>
      </w:pPr>
    </w:p>
    <w:p w14:paraId="3BD48B2C" w14:textId="02D028F6" w:rsidR="004E1EF2" w:rsidRDefault="004E1EF2" w:rsidP="004E1EF2">
      <w:pPr>
        <w:ind w:firstLine="0"/>
        <w:rPr>
          <w:lang w:val="pt-BR"/>
        </w:rPr>
      </w:pPr>
      <w:r w:rsidRPr="004E1EF2">
        <w:rPr>
          <w:lang w:val="pt-BR"/>
        </w:rPr>
        <w:t>4. DAS INSCRIÇÕES</w:t>
      </w:r>
    </w:p>
    <w:p w14:paraId="06C010AE" w14:textId="77777777" w:rsidR="004E1EF2" w:rsidRPr="004E1EF2" w:rsidRDefault="004E1EF2" w:rsidP="004E1EF2">
      <w:pPr>
        <w:ind w:firstLine="0"/>
        <w:rPr>
          <w:lang w:val="pt-BR"/>
        </w:rPr>
      </w:pPr>
    </w:p>
    <w:p w14:paraId="6D8E1FCE" w14:textId="2928CEBF" w:rsidR="004E1EF2" w:rsidRPr="004E1EF2" w:rsidRDefault="004E1EF2" w:rsidP="004E1EF2">
      <w:pPr>
        <w:ind w:firstLine="0"/>
        <w:rPr>
          <w:lang w:val="pt-BR"/>
        </w:rPr>
      </w:pPr>
      <w:r w:rsidRPr="004E1EF2">
        <w:rPr>
          <w:lang w:val="pt-BR"/>
        </w:rPr>
        <w:t xml:space="preserve">4.1 Encaminhar os documentos digitalizados ao e-mail institucional </w:t>
      </w:r>
      <w:r w:rsidR="007C7271" w:rsidRPr="003C7835">
        <w:rPr>
          <w:lang w:val="pt-BR"/>
        </w:rPr>
        <w:t>profaguasecretaria.ufpe@gmail.com</w:t>
      </w:r>
      <w:r w:rsidRPr="004E1EF2">
        <w:rPr>
          <w:lang w:val="pt-BR"/>
        </w:rPr>
        <w:t xml:space="preserve"> colocando em Assunto:</w:t>
      </w:r>
      <w:r>
        <w:rPr>
          <w:lang w:val="pt-BR"/>
        </w:rPr>
        <w:t xml:space="preserve"> </w:t>
      </w:r>
      <w:r w:rsidRPr="004E1EF2">
        <w:rPr>
          <w:lang w:val="pt-BR"/>
        </w:rPr>
        <w:t xml:space="preserve">CREDENCIAMENTO – </w:t>
      </w:r>
      <w:r>
        <w:rPr>
          <w:lang w:val="pt-BR"/>
        </w:rPr>
        <w:t>ProfAgua</w:t>
      </w:r>
      <w:r w:rsidRPr="004E1EF2">
        <w:rPr>
          <w:lang w:val="pt-BR"/>
        </w:rPr>
        <w:t xml:space="preserve"> / UFPE ou RECREDENCIAMENTO – </w:t>
      </w:r>
      <w:r>
        <w:rPr>
          <w:lang w:val="pt-BR"/>
        </w:rPr>
        <w:t>ProfAgua</w:t>
      </w:r>
      <w:r w:rsidRPr="004E1EF2">
        <w:rPr>
          <w:lang w:val="pt-BR"/>
        </w:rPr>
        <w:t xml:space="preserve"> / UFPE, conforme o caso.</w:t>
      </w:r>
    </w:p>
    <w:p w14:paraId="0067111C" w14:textId="77777777" w:rsidR="004E1EF2" w:rsidRPr="004E1EF2" w:rsidRDefault="004E1EF2" w:rsidP="004E1EF2">
      <w:pPr>
        <w:ind w:firstLine="0"/>
        <w:rPr>
          <w:lang w:val="pt-BR"/>
        </w:rPr>
      </w:pPr>
      <w:r w:rsidRPr="004E1EF2">
        <w:rPr>
          <w:lang w:val="pt-BR"/>
        </w:rPr>
        <w:t>4.2 Anexar documentos como arquivos em formato PDF, cada um com no máximo 5 (cinco) MB.</w:t>
      </w:r>
    </w:p>
    <w:p w14:paraId="083F0D50" w14:textId="5EB33F69" w:rsidR="004E1EF2" w:rsidRDefault="004E1EF2" w:rsidP="004E1EF2">
      <w:pPr>
        <w:ind w:firstLine="0"/>
        <w:rPr>
          <w:lang w:val="pt-BR"/>
        </w:rPr>
      </w:pPr>
      <w:r w:rsidRPr="004E1EF2">
        <w:rPr>
          <w:lang w:val="pt-BR"/>
        </w:rPr>
        <w:t>4.3 O recibo da documentação de inscrição será encaminhado pela Secretaria de Pós-Graduação ao email</w:t>
      </w:r>
      <w:r w:rsidR="00BB4851">
        <w:rPr>
          <w:lang w:val="pt-BR"/>
        </w:rPr>
        <w:t xml:space="preserve"> </w:t>
      </w:r>
      <w:r w:rsidRPr="004E1EF2">
        <w:rPr>
          <w:lang w:val="pt-BR"/>
        </w:rPr>
        <w:t>informado pelo Candidato no formulário de inscrição, em até três dias úteis.</w:t>
      </w:r>
    </w:p>
    <w:p w14:paraId="1D949981" w14:textId="68D1B517" w:rsidR="00BB4851" w:rsidRDefault="00BB4851" w:rsidP="004E1EF2">
      <w:pPr>
        <w:ind w:firstLine="0"/>
        <w:rPr>
          <w:lang w:val="pt-BR"/>
        </w:rPr>
      </w:pPr>
    </w:p>
    <w:p w14:paraId="3F9C9921" w14:textId="77777777" w:rsidR="00BB4851" w:rsidRPr="00BB4851" w:rsidRDefault="00BB4851" w:rsidP="00BB4851">
      <w:pPr>
        <w:ind w:firstLine="0"/>
        <w:rPr>
          <w:lang w:val="pt-BR"/>
        </w:rPr>
      </w:pPr>
      <w:r w:rsidRPr="00BB4851">
        <w:rPr>
          <w:lang w:val="pt-BR"/>
        </w:rPr>
        <w:t>5. DA AVALIAÇÃO E CLASSIFICAÇÃO [APENAS P/ CANDIDATOS(AS) A NOVOS CREDENCIAMENTOS]</w:t>
      </w:r>
    </w:p>
    <w:p w14:paraId="2198ADF4" w14:textId="77777777" w:rsidR="00BB4851" w:rsidRDefault="00BB4851" w:rsidP="00BB4851">
      <w:pPr>
        <w:ind w:firstLine="0"/>
        <w:rPr>
          <w:lang w:val="pt-BR"/>
        </w:rPr>
      </w:pPr>
    </w:p>
    <w:p w14:paraId="501D1B48" w14:textId="48952D6E" w:rsidR="00BB4851" w:rsidRDefault="00BB4851" w:rsidP="00BB4851">
      <w:pPr>
        <w:ind w:firstLine="0"/>
        <w:rPr>
          <w:lang w:val="pt-BR"/>
        </w:rPr>
      </w:pPr>
      <w:r w:rsidRPr="00BB4851">
        <w:rPr>
          <w:lang w:val="pt-BR"/>
        </w:rPr>
        <w:t>5.1 A avaliação do pedido de credenciamento será realizada por Comissão de Seleção indicada pelo Colegiado</w:t>
      </w:r>
      <w:r>
        <w:rPr>
          <w:lang w:val="pt-BR"/>
        </w:rPr>
        <w:t xml:space="preserve"> </w:t>
      </w:r>
      <w:r w:rsidRPr="00BB4851">
        <w:rPr>
          <w:lang w:val="pt-BR"/>
        </w:rPr>
        <w:t xml:space="preserve">do </w:t>
      </w:r>
      <w:r>
        <w:rPr>
          <w:lang w:val="pt-BR"/>
        </w:rPr>
        <w:t>ProfAgua</w:t>
      </w:r>
      <w:r w:rsidRPr="00BB4851">
        <w:rPr>
          <w:lang w:val="pt-BR"/>
        </w:rPr>
        <w:t xml:space="preserve"> / UFPE</w:t>
      </w:r>
      <w:r>
        <w:rPr>
          <w:lang w:val="pt-BR"/>
        </w:rPr>
        <w:t xml:space="preserve">. Serão considerados na avaliação o Plano de Trabalho e a </w:t>
      </w:r>
      <w:r w:rsidRPr="00BB4851">
        <w:rPr>
          <w:lang w:val="pt-BR"/>
        </w:rPr>
        <w:t>Proposta de Ensino e Pesquisa.</w:t>
      </w:r>
    </w:p>
    <w:p w14:paraId="3CDD41FD" w14:textId="0F396626" w:rsidR="00BB4851" w:rsidRDefault="00BB4851" w:rsidP="00BB4851">
      <w:pPr>
        <w:ind w:firstLine="0"/>
        <w:rPr>
          <w:lang w:val="pt-BR"/>
        </w:rPr>
      </w:pPr>
    </w:p>
    <w:p w14:paraId="1C15DEE3" w14:textId="2EC656F8" w:rsidR="007C7271" w:rsidRPr="007C7271" w:rsidRDefault="007C7271" w:rsidP="007C7271">
      <w:pPr>
        <w:ind w:firstLine="0"/>
        <w:rPr>
          <w:lang w:val="pt-BR"/>
        </w:rPr>
      </w:pPr>
      <w:r>
        <w:rPr>
          <w:lang w:val="pt-BR"/>
        </w:rPr>
        <w:t>6</w:t>
      </w:r>
      <w:r w:rsidRPr="007C7271">
        <w:rPr>
          <w:lang w:val="pt-BR"/>
        </w:rPr>
        <w:t>. DESCREDENCIAMENTO</w:t>
      </w:r>
    </w:p>
    <w:p w14:paraId="37000249" w14:textId="77777777" w:rsidR="007C7271" w:rsidRDefault="007C7271" w:rsidP="007C7271">
      <w:pPr>
        <w:ind w:firstLine="0"/>
        <w:rPr>
          <w:lang w:val="pt-BR"/>
        </w:rPr>
      </w:pPr>
    </w:p>
    <w:p w14:paraId="28106E1D" w14:textId="40C9BD72" w:rsidR="00BB4851" w:rsidRDefault="007C7271" w:rsidP="007C7271">
      <w:pPr>
        <w:ind w:firstLine="0"/>
        <w:rPr>
          <w:lang w:val="pt-BR"/>
        </w:rPr>
      </w:pPr>
      <w:r w:rsidRPr="007C7271">
        <w:rPr>
          <w:lang w:val="pt-BR"/>
        </w:rPr>
        <w:lastRenderedPageBreak/>
        <w:t xml:space="preserve">Docente atual pode solicitar desligamento voluntário do </w:t>
      </w:r>
      <w:r>
        <w:rPr>
          <w:lang w:val="pt-BR"/>
        </w:rPr>
        <w:t>ProfAgua</w:t>
      </w:r>
      <w:r w:rsidRPr="007C7271">
        <w:rPr>
          <w:lang w:val="pt-BR"/>
        </w:rPr>
        <w:t xml:space="preserve"> / UFPE, informando formalmente essa intenção, a qualquer momento, enviando email à Coordenação / Secretaria (</w:t>
      </w:r>
      <w:r w:rsidRPr="003C7835">
        <w:rPr>
          <w:lang w:val="pt-BR"/>
        </w:rPr>
        <w:t>profaguasecretaria.ufpe@gmail.com</w:t>
      </w:r>
      <w:r w:rsidRPr="007C7271">
        <w:rPr>
          <w:lang w:val="pt-BR"/>
        </w:rPr>
        <w:t>), colocando em Assunto: SOLICITAÇÃO DE DESLIGAMENTO DO PPGEA / UFPE.</w:t>
      </w:r>
    </w:p>
    <w:p w14:paraId="34CBAF56" w14:textId="77777777" w:rsidR="003C7835" w:rsidRPr="005C1397" w:rsidRDefault="003C7835" w:rsidP="007C7271">
      <w:pPr>
        <w:ind w:firstLine="0"/>
        <w:rPr>
          <w:lang w:val="pt-BR"/>
        </w:rPr>
      </w:pPr>
    </w:p>
    <w:sectPr w:rsidR="003C7835" w:rsidRPr="005C1397" w:rsidSect="008E1770">
      <w:headerReference w:type="default" r:id="rId6"/>
      <w:pgSz w:w="11906" w:h="16838" w:code="9"/>
      <w:pgMar w:top="816" w:right="1701" w:bottom="1417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7D398" w14:textId="77777777" w:rsidR="00255E3F" w:rsidRDefault="00255E3F" w:rsidP="005C1397">
      <w:pPr>
        <w:spacing w:line="240" w:lineRule="auto"/>
      </w:pPr>
      <w:r>
        <w:separator/>
      </w:r>
    </w:p>
  </w:endnote>
  <w:endnote w:type="continuationSeparator" w:id="0">
    <w:p w14:paraId="3D00F5A5" w14:textId="77777777" w:rsidR="00255E3F" w:rsidRDefault="00255E3F" w:rsidP="005C139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wis721 BT">
    <w:panose1 w:val="020B0504020202020204"/>
    <w:charset w:val="00"/>
    <w:family w:val="swiss"/>
    <w:pitch w:val="variable"/>
    <w:sig w:usb0="800000AF" w:usb1="10002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88F74" w14:textId="77777777" w:rsidR="00255E3F" w:rsidRDefault="00255E3F" w:rsidP="005C1397">
      <w:pPr>
        <w:spacing w:line="240" w:lineRule="auto"/>
      </w:pPr>
      <w:r>
        <w:separator/>
      </w:r>
    </w:p>
  </w:footnote>
  <w:footnote w:type="continuationSeparator" w:id="0">
    <w:p w14:paraId="38D61768" w14:textId="77777777" w:rsidR="00255E3F" w:rsidRDefault="00255E3F" w:rsidP="005C139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9028" w:type="dxa"/>
      <w:tblLayout w:type="fixed"/>
      <w:tblCellMar>
        <w:left w:w="118" w:type="dxa"/>
      </w:tblCellMar>
      <w:tblLook w:val="04A0" w:firstRow="1" w:lastRow="0" w:firstColumn="1" w:lastColumn="0" w:noHBand="0" w:noVBand="1"/>
    </w:tblPr>
    <w:tblGrid>
      <w:gridCol w:w="1985"/>
      <w:gridCol w:w="5528"/>
      <w:gridCol w:w="1515"/>
    </w:tblGrid>
    <w:tr w:rsidR="008E1770" w:rsidRPr="005B4003" w14:paraId="3BF265D2" w14:textId="77777777" w:rsidTr="008E1770">
      <w:trPr>
        <w:trHeight w:val="1425"/>
      </w:trPr>
      <w:tc>
        <w:tcPr>
          <w:tcW w:w="1985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143BC217" w14:textId="755CC00C" w:rsidR="008E1770" w:rsidRDefault="008E1770" w:rsidP="005C1397">
          <w:pPr>
            <w:pStyle w:val="Contedodatabela"/>
            <w:spacing w:before="283"/>
            <w:ind w:left="2268"/>
            <w:jc w:val="center"/>
          </w:pPr>
          <w:r>
            <w:rPr>
              <w:noProof/>
            </w:rPr>
            <w:drawing>
              <wp:anchor distT="0" distB="7620" distL="114300" distR="120015" simplePos="0" relativeHeight="251666432" behindDoc="1" locked="0" layoutInCell="1" allowOverlap="1" wp14:anchorId="5D3907D9" wp14:editId="167358E7">
                <wp:simplePos x="0" y="0"/>
                <wp:positionH relativeFrom="column">
                  <wp:posOffset>-21590</wp:posOffset>
                </wp:positionH>
                <wp:positionV relativeFrom="paragraph">
                  <wp:posOffset>133985</wp:posOffset>
                </wp:positionV>
                <wp:extent cx="1194435" cy="506730"/>
                <wp:effectExtent l="0" t="0" r="5715" b="7620"/>
                <wp:wrapSquare wrapText="bothSides"/>
                <wp:docPr id="11" name="Figura2" descr="Desenho de personagem de desenho animado&#10;&#10;Descrição gerada automaticamente com confiança mé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igura2" descr="Desenho de personagem de desenho animado&#10;&#10;Descrição gerada automaticamente com confiança mé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4435" cy="506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203B4AAB" w14:textId="02E7657F" w:rsidR="008E1770" w:rsidRPr="009B441A" w:rsidRDefault="008E1770" w:rsidP="005C1397">
          <w:pPr>
            <w:pStyle w:val="Contedodatabela"/>
            <w:ind w:left="2268"/>
            <w:jc w:val="center"/>
            <w:rPr>
              <w:rFonts w:ascii="Swis721 BT" w:hAnsi="Swis721 BT" w:cs="Swis721 BT"/>
              <w:color w:val="333333"/>
              <w:sz w:val="22"/>
              <w:szCs w:val="22"/>
            </w:rPr>
          </w:pPr>
        </w:p>
      </w:tc>
      <w:tc>
        <w:tcPr>
          <w:tcW w:w="5528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75BD0C9D" w14:textId="77777777" w:rsidR="008E1770" w:rsidRDefault="008E1770" w:rsidP="008E1770">
          <w:pPr>
            <w:pStyle w:val="Contedodatabela"/>
            <w:ind w:firstLine="0"/>
            <w:jc w:val="center"/>
            <w:rPr>
              <w:rFonts w:ascii="Swis721 BT" w:hAnsi="Swis721 BT" w:cs="Swis721 BT"/>
              <w:b/>
              <w:bCs/>
              <w:color w:val="333333"/>
              <w:sz w:val="22"/>
              <w:szCs w:val="22"/>
            </w:rPr>
          </w:pPr>
        </w:p>
        <w:p w14:paraId="5676BCEB" w14:textId="62266351" w:rsidR="008E1770" w:rsidRDefault="008E1770" w:rsidP="008E1770">
          <w:pPr>
            <w:pStyle w:val="Contedodatabela"/>
            <w:ind w:firstLine="0"/>
            <w:jc w:val="center"/>
            <w:rPr>
              <w:rFonts w:ascii="Swis721 BT" w:hAnsi="Swis721 BT" w:cs="Swis721 BT"/>
              <w:color w:val="333333"/>
              <w:sz w:val="22"/>
              <w:szCs w:val="22"/>
            </w:rPr>
          </w:pPr>
          <w:r>
            <w:rPr>
              <w:rFonts w:ascii="Swis721 BT" w:hAnsi="Swis721 BT" w:cs="Swis721 BT"/>
              <w:b/>
              <w:bCs/>
              <w:color w:val="333333"/>
              <w:sz w:val="22"/>
              <w:szCs w:val="22"/>
            </w:rPr>
            <w:t>UNIVERSIDADE FEDERAL DE PERNAMBUCO</w:t>
          </w:r>
        </w:p>
        <w:p w14:paraId="6D213733" w14:textId="2A31E04D" w:rsidR="008E1770" w:rsidRDefault="008E1770" w:rsidP="008E1770">
          <w:pPr>
            <w:pStyle w:val="Contedodatabela"/>
            <w:ind w:firstLine="0"/>
            <w:jc w:val="center"/>
          </w:pPr>
          <w:r w:rsidRPr="009B441A">
            <w:rPr>
              <w:rFonts w:ascii="Swis721 BT" w:hAnsi="Swis721 BT" w:cs="Swis721 BT"/>
              <w:color w:val="333333"/>
              <w:sz w:val="22"/>
              <w:szCs w:val="22"/>
            </w:rPr>
            <w:t>CENTRO DE T</w:t>
          </w:r>
          <w:r>
            <w:rPr>
              <w:rFonts w:ascii="Swis721 BT" w:hAnsi="Swis721 BT" w:cs="Swis721 BT"/>
              <w:color w:val="333333"/>
              <w:sz w:val="22"/>
              <w:szCs w:val="22"/>
            </w:rPr>
            <w:t>E</w:t>
          </w:r>
          <w:r w:rsidRPr="009B441A">
            <w:rPr>
              <w:rFonts w:ascii="Swis721 BT" w:hAnsi="Swis721 BT" w:cs="Swis721 BT"/>
              <w:color w:val="333333"/>
              <w:sz w:val="22"/>
              <w:szCs w:val="22"/>
            </w:rPr>
            <w:t>CNOLOGIA E GEOCIÊNCIAS Mestrado Profissional em Rede Nacional</w:t>
          </w:r>
          <w:r>
            <w:rPr>
              <w:rFonts w:ascii="Swis721 BT" w:hAnsi="Swis721 BT" w:cs="Swis721 BT"/>
              <w:color w:val="333333"/>
              <w:sz w:val="22"/>
              <w:szCs w:val="22"/>
            </w:rPr>
            <w:t xml:space="preserve"> </w:t>
          </w:r>
          <w:r w:rsidRPr="009B441A">
            <w:rPr>
              <w:rFonts w:ascii="Swis721 BT" w:hAnsi="Swis721 BT" w:cs="Swis721 BT"/>
              <w:color w:val="333333"/>
              <w:sz w:val="22"/>
              <w:szCs w:val="22"/>
            </w:rPr>
            <w:t>em Gestão e Regulação de Recursos Hídricos</w:t>
          </w:r>
        </w:p>
      </w:tc>
      <w:tc>
        <w:tcPr>
          <w:tcW w:w="1515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2E4F86C8" w14:textId="77777777" w:rsidR="008E1770" w:rsidRDefault="008E1770" w:rsidP="005C1397">
          <w:pPr>
            <w:pStyle w:val="Cabealho"/>
          </w:pPr>
          <w:r>
            <w:rPr>
              <w:noProof/>
            </w:rPr>
            <w:drawing>
              <wp:anchor distT="0" distB="0" distL="114300" distR="118745" simplePos="0" relativeHeight="251665408" behindDoc="1" locked="0" layoutInCell="1" allowOverlap="1" wp14:anchorId="3CDA6DE5" wp14:editId="6AB80C97">
                <wp:simplePos x="0" y="0"/>
                <wp:positionH relativeFrom="column">
                  <wp:posOffset>132677</wp:posOffset>
                </wp:positionH>
                <wp:positionV relativeFrom="paragraph">
                  <wp:posOffset>560</wp:posOffset>
                </wp:positionV>
                <wp:extent cx="421005" cy="782955"/>
                <wp:effectExtent l="0" t="0" r="0" b="0"/>
                <wp:wrapSquare wrapText="bothSides"/>
                <wp:docPr id="12" name="Figura1" descr="Logotipo, nome da empresa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Figura1" descr="Logotipo, nome da empresa&#10;&#10;Descrição gerada automaticamente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/>
                        <a:srcRect l="21130" r="18724"/>
                        <a:stretch/>
                      </pic:blipFill>
                      <pic:spPr bwMode="auto">
                        <a:xfrm>
                          <a:off x="0" y="0"/>
                          <a:ext cx="421005" cy="78295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</wp:anchor>
            </w:drawing>
          </w:r>
        </w:p>
      </w:tc>
    </w:tr>
  </w:tbl>
  <w:p w14:paraId="525A5FBC" w14:textId="1586026C" w:rsidR="005C1397" w:rsidRPr="005C1397" w:rsidRDefault="005C1397" w:rsidP="008E1770">
    <w:pPr>
      <w:pStyle w:val="Cabealho"/>
      <w:ind w:firstLine="0"/>
      <w:rPr>
        <w:lang w:val="pt-B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MDY1NTQ0Njc0tzRX0lEKTi0uzszPAykwqwUAMOdeZywAAAA="/>
  </w:docVars>
  <w:rsids>
    <w:rsidRoot w:val="005C1397"/>
    <w:rsid w:val="00030DAB"/>
    <w:rsid w:val="00063B41"/>
    <w:rsid w:val="001D0171"/>
    <w:rsid w:val="00255E3F"/>
    <w:rsid w:val="003C7835"/>
    <w:rsid w:val="004E1EF2"/>
    <w:rsid w:val="005B4003"/>
    <w:rsid w:val="005C1397"/>
    <w:rsid w:val="006D7429"/>
    <w:rsid w:val="006E358B"/>
    <w:rsid w:val="00774DAF"/>
    <w:rsid w:val="007C7271"/>
    <w:rsid w:val="008E1770"/>
    <w:rsid w:val="009F5D02"/>
    <w:rsid w:val="00A24452"/>
    <w:rsid w:val="00A57E4E"/>
    <w:rsid w:val="00B25790"/>
    <w:rsid w:val="00BB4851"/>
    <w:rsid w:val="00C26BE2"/>
    <w:rsid w:val="00D332FE"/>
    <w:rsid w:val="00F3730A"/>
    <w:rsid w:val="00F77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EAE452"/>
  <w15:chartTrackingRefBased/>
  <w15:docId w15:val="{A19F921B-1F16-409F-8D64-F77DA7266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1397"/>
    <w:pPr>
      <w:spacing w:after="0"/>
      <w:ind w:firstLine="720"/>
      <w:jc w:val="both"/>
    </w:pPr>
    <w:rPr>
      <w:rFonts w:ascii="Arial" w:hAnsi="Aria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5C1397"/>
    <w:pPr>
      <w:tabs>
        <w:tab w:val="center" w:pos="4419"/>
        <w:tab w:val="right" w:pos="8838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C1397"/>
  </w:style>
  <w:style w:type="paragraph" w:styleId="Rodap">
    <w:name w:val="footer"/>
    <w:basedOn w:val="Normal"/>
    <w:link w:val="RodapChar"/>
    <w:uiPriority w:val="99"/>
    <w:unhideWhenUsed/>
    <w:rsid w:val="005C1397"/>
    <w:pPr>
      <w:tabs>
        <w:tab w:val="center" w:pos="4419"/>
        <w:tab w:val="right" w:pos="8838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C1397"/>
  </w:style>
  <w:style w:type="paragraph" w:customStyle="1" w:styleId="Contedodatabela">
    <w:name w:val="Conteúdo da tabela"/>
    <w:basedOn w:val="Normal"/>
    <w:qFormat/>
    <w:rsid w:val="005C1397"/>
    <w:pPr>
      <w:suppressLineNumbers/>
      <w:spacing w:line="240" w:lineRule="auto"/>
    </w:pPr>
    <w:rPr>
      <w:rFonts w:ascii="Liberation Serif" w:eastAsia="SimSun" w:hAnsi="Liberation Serif" w:cs="Arial"/>
      <w:kern w:val="2"/>
      <w:sz w:val="24"/>
      <w:szCs w:val="24"/>
      <w:lang w:val="pt-BR" w:eastAsia="zh-CN" w:bidi="hi-IN"/>
    </w:rPr>
  </w:style>
  <w:style w:type="table" w:styleId="Tabelacomgrade">
    <w:name w:val="Table Grid"/>
    <w:basedOn w:val="Tabelanormal"/>
    <w:uiPriority w:val="39"/>
    <w:rsid w:val="005C1397"/>
    <w:pPr>
      <w:spacing w:after="0" w:line="240" w:lineRule="auto"/>
    </w:pPr>
    <w:rPr>
      <w:rFonts w:ascii="Liberation Serif" w:eastAsia="SimSun" w:hAnsi="Liberation Serif" w:cs="Arial"/>
      <w:kern w:val="2"/>
      <w:sz w:val="20"/>
      <w:szCs w:val="24"/>
      <w:lang w:val="pt-BR"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3</Pages>
  <Words>725</Words>
  <Characters>4137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bito Uchira</dc:creator>
  <cp:keywords/>
  <dc:description/>
  <cp:lastModifiedBy>Obito Uchira</cp:lastModifiedBy>
  <cp:revision>14</cp:revision>
  <dcterms:created xsi:type="dcterms:W3CDTF">2023-01-06T18:32:00Z</dcterms:created>
  <dcterms:modified xsi:type="dcterms:W3CDTF">2023-01-27T13:28:00Z</dcterms:modified>
</cp:coreProperties>
</file>